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3c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3e71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3:22:30Z</dcterms:created>
  <dcterms:modified xsi:type="dcterms:W3CDTF">2022-05-09T13:22:30Z</dcterms:modified>
</cp:coreProperties>
</file>